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F40C7" w14:textId="165F5CCD" w:rsidR="009A75E0" w:rsidRDefault="00302C7B">
      <w:r>
        <w:t xml:space="preserve">Connecting GitHub to </w:t>
      </w:r>
    </w:p>
    <w:p w14:paraId="5A48FBD7" w14:textId="5D31576A" w:rsidR="00302C7B" w:rsidRDefault="00C35EB8">
      <w:r>
        <w:t xml:space="preserve">Sources: </w:t>
      </w:r>
      <w:r w:rsidRPr="00C35EB8">
        <w:t>https://happygitwithr.com/https-pat.html</w:t>
      </w:r>
    </w:p>
    <w:p w14:paraId="386F3014" w14:textId="24A2D76C" w:rsidR="008D376F" w:rsidRDefault="008D376F">
      <w:r>
        <w:t xml:space="preserve">(instructions from Eli Guarie </w:t>
      </w:r>
    </w:p>
    <w:p w14:paraId="34EBD300" w14:textId="6BF5313F" w:rsidR="00302C7B" w:rsidRDefault="00EB3F99">
      <w:r>
        <w:t>Prior to connecting</w:t>
      </w:r>
      <w:r w:rsidR="00302C7B">
        <w:t xml:space="preserve"> GitHub</w:t>
      </w:r>
    </w:p>
    <w:p w14:paraId="18BD72F8" w14:textId="77777777" w:rsidR="00854D4C" w:rsidRDefault="00302C7B" w:rsidP="00302C7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00854D4C">
        <w:rPr>
          <w:rFonts w:ascii="Times New Roman" w:eastAsia="Times New Roman" w:hAnsi="Times New Roman" w:cs="Times New Roman"/>
          <w:sz w:val="24"/>
          <w:szCs w:val="24"/>
        </w:rPr>
        <w:t>participants</w:t>
      </w:r>
      <w:r>
        <w:rPr>
          <w:rFonts w:ascii="Times New Roman" w:eastAsia="Times New Roman" w:hAnsi="Times New Roman" w:cs="Times New Roman"/>
          <w:sz w:val="24"/>
          <w:szCs w:val="24"/>
        </w:rPr>
        <w:t xml:space="preserve"> using Windows, they have to install Rtools … which is (confusingly) NOT an Rpackage but a set of executable tools. </w:t>
      </w:r>
    </w:p>
    <w:p w14:paraId="4BDC5738" w14:textId="77777777" w:rsidR="00854D4C" w:rsidRDefault="00302C7B" w:rsidP="00854D4C">
      <w:pPr>
        <w:numPr>
          <w:ilvl w:val="1"/>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can download them here: </w:t>
      </w:r>
      <w:hyperlink r:id="rId8" w:history="1">
        <w:r>
          <w:rPr>
            <w:rStyle w:val="Hyperlink"/>
            <w:rFonts w:ascii="Times New Roman" w:eastAsia="Times New Roman" w:hAnsi="Times New Roman" w:cs="Times New Roman"/>
            <w:sz w:val="24"/>
            <w:szCs w:val="24"/>
          </w:rPr>
          <w:t>https://cran.r-project.org/bin/windows/Rtools/</w:t>
        </w:r>
      </w:hyperlink>
      <w:r>
        <w:rPr>
          <w:rFonts w:ascii="Times New Roman" w:eastAsia="Times New Roman" w:hAnsi="Times New Roman" w:cs="Times New Roman"/>
          <w:sz w:val="24"/>
          <w:szCs w:val="24"/>
        </w:rPr>
        <w:t xml:space="preserve">. </w:t>
      </w:r>
    </w:p>
    <w:p w14:paraId="3C6906B3" w14:textId="77777777" w:rsidR="00854D4C" w:rsidRDefault="00302C7B" w:rsidP="00854D4C">
      <w:pPr>
        <w:numPr>
          <w:ilvl w:val="1"/>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 using the </w:t>
      </w:r>
      <w:r>
        <w:rPr>
          <w:rStyle w:val="HTMLCode"/>
          <w:rFonts w:ascii="Consolas" w:hAnsi="Consolas"/>
          <w:sz w:val="19"/>
          <w:szCs w:val="19"/>
          <w:bdr w:val="single" w:sz="6" w:space="0" w:color="EAEAEA" w:frame="1"/>
          <w:shd w:val="clear" w:color="auto" w:fill="F8F8F8"/>
        </w:rPr>
        <w:t>install.Rtools</w:t>
      </w:r>
      <w:r>
        <w:rPr>
          <w:rFonts w:ascii="Times New Roman" w:eastAsia="Times New Roman" w:hAnsi="Times New Roman" w:cs="Times New Roman"/>
          <w:sz w:val="24"/>
          <w:szCs w:val="24"/>
        </w:rPr>
        <w:t xml:space="preserve"> function in the </w:t>
      </w:r>
      <w:r>
        <w:rPr>
          <w:rStyle w:val="HTMLCode"/>
          <w:rFonts w:ascii="Consolas" w:hAnsi="Consolas"/>
          <w:sz w:val="19"/>
          <w:szCs w:val="19"/>
          <w:bdr w:val="single" w:sz="6" w:space="0" w:color="EAEAEA" w:frame="1"/>
          <w:shd w:val="clear" w:color="auto" w:fill="F8F8F8"/>
        </w:rPr>
        <w:t>installr</w:t>
      </w:r>
      <w:r>
        <w:rPr>
          <w:rFonts w:ascii="Times New Roman" w:eastAsia="Times New Roman" w:hAnsi="Times New Roman" w:cs="Times New Roman"/>
          <w:sz w:val="24"/>
          <w:szCs w:val="24"/>
        </w:rPr>
        <w:t xml:space="preserve"> package. </w:t>
      </w:r>
    </w:p>
    <w:p w14:paraId="4DA42E94" w14:textId="5F0ACD0B" w:rsidR="00302C7B" w:rsidRPr="00854D4C" w:rsidRDefault="00302C7B" w:rsidP="00854D4C">
      <w:pPr>
        <w:numPr>
          <w:ilvl w:val="1"/>
          <w:numId w:val="1"/>
        </w:numPr>
        <w:spacing w:before="100" w:beforeAutospacing="1" w:after="100" w:afterAutospacing="1" w:line="240" w:lineRule="auto"/>
        <w:rPr>
          <w:rFonts w:ascii="Times New Roman" w:eastAsia="Times New Roman" w:hAnsi="Times New Roman" w:cs="Times New Roman"/>
          <w:i/>
          <w:iCs/>
          <w:sz w:val="24"/>
          <w:szCs w:val="24"/>
        </w:rPr>
      </w:pPr>
      <w:r w:rsidRPr="00854D4C">
        <w:rPr>
          <w:rFonts w:ascii="Times New Roman" w:eastAsia="Times New Roman" w:hAnsi="Times New Roman" w:cs="Times New Roman"/>
          <w:i/>
          <w:iCs/>
          <w:sz w:val="24"/>
          <w:szCs w:val="24"/>
        </w:rPr>
        <w:t xml:space="preserve">MacOS or Linux users will have all the necessary tools on their operating systems. </w:t>
      </w:r>
    </w:p>
    <w:p w14:paraId="2E9BBB5C" w14:textId="77777777" w:rsidR="00302C7B" w:rsidRDefault="00302C7B" w:rsidP="00302C7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need a GitHub account. Easy enough at </w:t>
      </w:r>
      <w:hyperlink r:id="rId9" w:history="1">
        <w:r>
          <w:rPr>
            <w:rStyle w:val="Hyperlink"/>
            <w:rFonts w:ascii="Times New Roman" w:eastAsia="Times New Roman" w:hAnsi="Times New Roman" w:cs="Times New Roman"/>
            <w:sz w:val="24"/>
            <w:szCs w:val="24"/>
          </w:rPr>
          <w:t>github.com</w:t>
        </w:r>
      </w:hyperlink>
    </w:p>
    <w:p w14:paraId="276F78DD" w14:textId="77777777" w:rsidR="00302C7B" w:rsidRDefault="00302C7B" w:rsidP="00302C7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need to install </w:t>
      </w:r>
      <w:r>
        <w:rPr>
          <w:rStyle w:val="HTMLCode"/>
          <w:rFonts w:ascii="Consolas" w:hAnsi="Consolas"/>
          <w:sz w:val="19"/>
          <w:szCs w:val="19"/>
          <w:bdr w:val="single" w:sz="6" w:space="0" w:color="EAEAEA" w:frame="1"/>
          <w:shd w:val="clear" w:color="auto" w:fill="F8F8F8"/>
        </w:rPr>
        <w:t>git</w:t>
      </w:r>
      <w:r>
        <w:rPr>
          <w:rFonts w:ascii="Times New Roman" w:eastAsia="Times New Roman" w:hAnsi="Times New Roman" w:cs="Times New Roman"/>
          <w:sz w:val="24"/>
          <w:szCs w:val="24"/>
        </w:rPr>
        <w:t xml:space="preserve"> (a program - independent of GitHub - that resides on their own computer). Link here: </w:t>
      </w:r>
      <w:hyperlink r:id="rId10" w:history="1">
        <w:r>
          <w:rPr>
            <w:rStyle w:val="Hyperlink"/>
            <w:rFonts w:ascii="Times New Roman" w:eastAsia="Times New Roman" w:hAnsi="Times New Roman" w:cs="Times New Roman"/>
            <w:sz w:val="24"/>
            <w:szCs w:val="24"/>
          </w:rPr>
          <w:t>https://git-scm.com/book/en/v2/Getting-Started-Installing-Git</w:t>
        </w:r>
      </w:hyperlink>
    </w:p>
    <w:p w14:paraId="7A7C71DA" w14:textId="77777777" w:rsidR="00302C7B" w:rsidRDefault="00302C7B" w:rsidP="00302C7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should try to generate and download an ssh key from GitHub. This is the thing that will allow the computer’s GIT to communicate and sync with GitHub. Instructions are here: </w:t>
      </w:r>
      <w:hyperlink r:id="rId11" w:history="1">
        <w:r>
          <w:rPr>
            <w:rStyle w:val="Hyperlink"/>
            <w:rFonts w:ascii="Times New Roman" w:eastAsia="Times New Roman" w:hAnsi="Times New Roman" w:cs="Times New Roman"/>
            <w:sz w:val="24"/>
            <w:szCs w:val="24"/>
          </w:rPr>
          <w:t>https://docs.github.com/en/github/authenticating-to-github/generating-a-new-ssh-key-and-adding-it-to-the-ssh-agent</w:t>
        </w:r>
      </w:hyperlink>
      <w:r>
        <w:rPr>
          <w:rFonts w:ascii="Times New Roman" w:eastAsia="Times New Roman" w:hAnsi="Times New Roman" w:cs="Times New Roman"/>
          <w:sz w:val="24"/>
          <w:szCs w:val="24"/>
        </w:rPr>
        <w:t xml:space="preserve">. But this is maybe the fussiest step. If they can’t quite figure this out we could do it in class … but everyone </w:t>
      </w:r>
      <w:r>
        <w:rPr>
          <w:rStyle w:val="Emphasis"/>
          <w:rFonts w:eastAsia="Times New Roman"/>
          <w:sz w:val="24"/>
          <w:szCs w:val="24"/>
        </w:rPr>
        <w:t>does</w:t>
      </w:r>
      <w:r>
        <w:rPr>
          <w:rFonts w:ascii="Times New Roman" w:eastAsia="Times New Roman" w:hAnsi="Times New Roman" w:cs="Times New Roman"/>
          <w:sz w:val="24"/>
          <w:szCs w:val="24"/>
        </w:rPr>
        <w:t xml:space="preserve"> figure it out, that will save some time. </w:t>
      </w:r>
    </w:p>
    <w:p w14:paraId="37D2D536" w14:textId="5851618E" w:rsidR="00EB3F99" w:rsidRDefault="00EB3F99">
      <w:r>
        <w:t>Connecting to GitHub</w:t>
      </w:r>
    </w:p>
    <w:p w14:paraId="71DA603D" w14:textId="42E3A90B" w:rsidR="00EB3F99" w:rsidRDefault="00EB3F99">
      <w:r>
        <w:t xml:space="preserve">Sources </w:t>
      </w:r>
    </w:p>
    <w:p w14:paraId="32D8F432" w14:textId="0D21F407" w:rsidR="00EB3F99" w:rsidRDefault="006679E6">
      <w:hyperlink r:id="rId12" w:history="1">
        <w:r w:rsidR="00C35EB8" w:rsidRPr="00ED4D29">
          <w:rPr>
            <w:rStyle w:val="Hyperlink"/>
          </w:rPr>
          <w:t>https://cfss.uchicago.edu/setup/git-with-rstudio/</w:t>
        </w:r>
      </w:hyperlink>
    </w:p>
    <w:p w14:paraId="65DAD98B" w14:textId="0FF98C11" w:rsidR="00C35EB8" w:rsidRDefault="006679E6">
      <w:hyperlink r:id="rId13" w:history="1">
        <w:r w:rsidR="00C35EB8" w:rsidRPr="00ED4D29">
          <w:rPr>
            <w:rStyle w:val="Hyperlink"/>
          </w:rPr>
          <w:t>https://happygitwithr.com/https-pat.html</w:t>
        </w:r>
      </w:hyperlink>
      <w:r w:rsidR="00C35EB8">
        <w:t xml:space="preserve"> ****REALLY GOOD</w:t>
      </w:r>
    </w:p>
    <w:p w14:paraId="2694B911" w14:textId="5A8CED63" w:rsidR="00EB3F0B" w:rsidRDefault="00EB3F0B">
      <w:r w:rsidRPr="00EB3F0B">
        <w:t>https://www.tidyverse.org/blog/2017/12/workflow-vs-script/</w:t>
      </w:r>
    </w:p>
    <w:p w14:paraId="07E59B17" w14:textId="2E4A4233" w:rsidR="00302C7B" w:rsidRDefault="001321DC">
      <w:r>
        <w:t>Efficient Set Up</w:t>
      </w:r>
    </w:p>
    <w:p w14:paraId="596A7400" w14:textId="70DB04AC" w:rsidR="001321DC" w:rsidRDefault="001321DC">
      <w:r>
        <w:t>Sources</w:t>
      </w:r>
    </w:p>
    <w:p w14:paraId="2EA5FA05" w14:textId="11C6C0A9" w:rsidR="001321DC" w:rsidRDefault="006679E6">
      <w:hyperlink r:id="rId14" w:history="1">
        <w:r w:rsidR="00A6550F" w:rsidRPr="00414148">
          <w:rPr>
            <w:rStyle w:val="Hyperlink"/>
          </w:rPr>
          <w:t>https://richpauloo.github.io/2018-10-17-How-to-keep-your-R-projects-organized/</w:t>
        </w:r>
      </w:hyperlink>
    </w:p>
    <w:p w14:paraId="47B7F473" w14:textId="495266C1" w:rsidR="00A6550F" w:rsidRDefault="006679E6">
      <w:pPr>
        <w:rPr>
          <w:rStyle w:val="Hyperlink"/>
        </w:rPr>
      </w:pPr>
      <w:hyperlink r:id="rId15" w:anchor="documentation" w:history="1">
        <w:r w:rsidR="00487A05" w:rsidRPr="00414148">
          <w:rPr>
            <w:rStyle w:val="Hyperlink"/>
          </w:rPr>
          <w:t>https://ecorepsci.github.io/reproducible-science/project-organization.html#documentation</w:t>
        </w:r>
      </w:hyperlink>
    </w:p>
    <w:p w14:paraId="793CD872" w14:textId="2E48818E" w:rsidR="006679E6" w:rsidRDefault="006679E6">
      <w:pPr>
        <w:rPr>
          <w:rStyle w:val="Hyperlink"/>
        </w:rPr>
      </w:pPr>
    </w:p>
    <w:p w14:paraId="2E9EED0B" w14:textId="00D9DA3E" w:rsidR="006679E6" w:rsidRDefault="006679E6">
      <w:pPr>
        <w:rPr>
          <w:rStyle w:val="Hyperlink"/>
          <w:u w:val="none"/>
        </w:rPr>
      </w:pPr>
      <w:r>
        <w:rPr>
          <w:rStyle w:val="Hyperlink"/>
          <w:u w:val="none"/>
        </w:rPr>
        <w:t xml:space="preserve">Large file saving </w:t>
      </w:r>
    </w:p>
    <w:p w14:paraId="40961CE5" w14:textId="3750141C" w:rsidR="006679E6" w:rsidRPr="006679E6" w:rsidRDefault="006679E6">
      <w:r w:rsidRPr="006679E6">
        <w:t>https://evidencen.com/how-to-upload-large-files-100mb-to-github/</w:t>
      </w:r>
    </w:p>
    <w:p w14:paraId="3DCEDBF3" w14:textId="71706F29" w:rsidR="00487A05" w:rsidRDefault="00487A05"/>
    <w:p w14:paraId="01656C56" w14:textId="539D1992" w:rsidR="00487A05" w:rsidRDefault="00487A05">
      <w:r>
        <w:t xml:space="preserve">Registration: </w:t>
      </w:r>
    </w:p>
    <w:p w14:paraId="4CEAD3C6" w14:textId="7C2CB0DA" w:rsidR="00116ACC" w:rsidRDefault="006679E6">
      <w:hyperlink r:id="rId16" w:history="1">
        <w:r w:rsidR="004B6B4D" w:rsidRPr="00414148">
          <w:rPr>
            <w:rStyle w:val="Hyperlink"/>
          </w:rPr>
          <w:t>https://forms.gle/FSvat7AnhHY9TWacA</w:t>
        </w:r>
      </w:hyperlink>
    </w:p>
    <w:p w14:paraId="6FC4D9A7" w14:textId="77777777" w:rsidR="004B6B4D" w:rsidRDefault="004B6B4D"/>
    <w:sectPr w:rsidR="004B6B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D1724C"/>
    <w:multiLevelType w:val="multilevel"/>
    <w:tmpl w:val="5770FC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3514979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MDMyNbE0NTYzs7BQ0lEKTi0uzszPAykwrgUAobxCpiwAAAA="/>
  </w:docVars>
  <w:rsids>
    <w:rsidRoot w:val="00302C7B"/>
    <w:rsid w:val="00036DD3"/>
    <w:rsid w:val="000A3F2A"/>
    <w:rsid w:val="00116ACC"/>
    <w:rsid w:val="00126604"/>
    <w:rsid w:val="001321DC"/>
    <w:rsid w:val="001A5252"/>
    <w:rsid w:val="00302C7B"/>
    <w:rsid w:val="00346143"/>
    <w:rsid w:val="003D4872"/>
    <w:rsid w:val="00446C27"/>
    <w:rsid w:val="00487A05"/>
    <w:rsid w:val="004B6B4D"/>
    <w:rsid w:val="004C3817"/>
    <w:rsid w:val="00540639"/>
    <w:rsid w:val="005A386E"/>
    <w:rsid w:val="006679E6"/>
    <w:rsid w:val="006B3538"/>
    <w:rsid w:val="007A66B2"/>
    <w:rsid w:val="00834C2B"/>
    <w:rsid w:val="008413D9"/>
    <w:rsid w:val="00854D4C"/>
    <w:rsid w:val="00893A0F"/>
    <w:rsid w:val="008D376F"/>
    <w:rsid w:val="008D4AF0"/>
    <w:rsid w:val="00986232"/>
    <w:rsid w:val="009C56B9"/>
    <w:rsid w:val="00A6550F"/>
    <w:rsid w:val="00C35EB8"/>
    <w:rsid w:val="00D954E6"/>
    <w:rsid w:val="00DF5DBC"/>
    <w:rsid w:val="00EB3F0B"/>
    <w:rsid w:val="00EB3F99"/>
    <w:rsid w:val="00EE251D"/>
    <w:rsid w:val="00F23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3D7AF"/>
  <w15:chartTrackingRefBased/>
  <w15:docId w15:val="{C4798C10-98DD-4B15-9DE3-6B7AD46A3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2C7B"/>
    <w:rPr>
      <w:color w:val="0000FF"/>
      <w:u w:val="single"/>
    </w:rPr>
  </w:style>
  <w:style w:type="character" w:styleId="HTMLCode">
    <w:name w:val="HTML Code"/>
    <w:basedOn w:val="DefaultParagraphFont"/>
    <w:uiPriority w:val="99"/>
    <w:semiHidden/>
    <w:unhideWhenUsed/>
    <w:rsid w:val="00302C7B"/>
    <w:rPr>
      <w:rFonts w:ascii="Courier New" w:eastAsiaTheme="minorHAnsi" w:hAnsi="Courier New" w:cs="Courier New" w:hint="default"/>
      <w:sz w:val="20"/>
      <w:szCs w:val="20"/>
    </w:rPr>
  </w:style>
  <w:style w:type="character" w:styleId="Emphasis">
    <w:name w:val="Emphasis"/>
    <w:basedOn w:val="DefaultParagraphFont"/>
    <w:uiPriority w:val="20"/>
    <w:qFormat/>
    <w:rsid w:val="00302C7B"/>
    <w:rPr>
      <w:i/>
      <w:iCs/>
    </w:rPr>
  </w:style>
  <w:style w:type="character" w:styleId="UnresolvedMention">
    <w:name w:val="Unresolved Mention"/>
    <w:basedOn w:val="DefaultParagraphFont"/>
    <w:uiPriority w:val="99"/>
    <w:semiHidden/>
    <w:unhideWhenUsed/>
    <w:rsid w:val="00C35EB8"/>
    <w:rPr>
      <w:color w:val="605E5C"/>
      <w:shd w:val="clear" w:color="auto" w:fill="E1DFDD"/>
    </w:rPr>
  </w:style>
  <w:style w:type="character" w:styleId="FollowedHyperlink">
    <w:name w:val="FollowedHyperlink"/>
    <w:basedOn w:val="DefaultParagraphFont"/>
    <w:uiPriority w:val="99"/>
    <w:semiHidden/>
    <w:unhideWhenUsed/>
    <w:rsid w:val="00EB3F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51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0.safelinks.protection.outlook.com/?url=https%3A%2F%2Fcran.r-project.org%2Fbin%2Fwindows%2FRtools%2F&amp;data=04%7C01%7Ckpgund%40psu.edu%7C389350128a444b5a961108d8fdddca02%7C7cf48d453ddb4389a9c1c115526eb52e%7C0%7C0%7C637538476299498198%7CUnknown%7CTWFpbGZsb3d8eyJWIjoiMC4wLjAwMDAiLCJQIjoiV2luMzIiLCJBTiI6Ik1haWwiLCJXVCI6Mn0%3D%7C1000&amp;sdata=%2BabQ%2FShgF3SjuRKOHkowwtXCj863dWaLt9a06YWhXV0%3D&amp;reserved=0" TargetMode="External"/><Relationship Id="rId13" Type="http://schemas.openxmlformats.org/officeDocument/2006/relationships/hyperlink" Target="https://happygitwithr.com/https-pa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fss.uchicago.edu/setup/git-with-rstudi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forms.gle/FSvat7AnhHY9TWac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m10.safelinks.protection.outlook.com/?url=https%3A%2F%2Fdocs.github.com%2Fen%2Fgithub%2Fauthenticating-to-github%2Fgenerating-a-new-ssh-key-and-adding-it-to-the-ssh-agent&amp;data=04%7C01%7Ckpgund%40psu.edu%7C389350128a444b5a961108d8fdddca02%7C7cf48d453ddb4389a9c1c115526eb52e%7C0%7C0%7C637538476299513133%7CUnknown%7CTWFpbGZsb3d8eyJWIjoiMC4wLjAwMDAiLCJQIjoiV2luMzIiLCJBTiI6Ik1haWwiLCJXVCI6Mn0%3D%7C1000&amp;sdata=0%2Fb%2F4NfC9L1JB55gJbJqvvH8bfqCWaazLKdP3nf7%2BkE%3D&amp;reserved=0" TargetMode="External"/><Relationship Id="rId5" Type="http://schemas.openxmlformats.org/officeDocument/2006/relationships/styles" Target="styles.xml"/><Relationship Id="rId15" Type="http://schemas.openxmlformats.org/officeDocument/2006/relationships/hyperlink" Target="https://ecorepsci.github.io/reproducible-science/project-organization.html" TargetMode="External"/><Relationship Id="rId10" Type="http://schemas.openxmlformats.org/officeDocument/2006/relationships/hyperlink" Target="https://nam10.safelinks.protection.outlook.com/?url=https%3A%2F%2Fgit-scm.com%2Fbook%2Fen%2Fv2%2FGetting-Started-Installing-Git&amp;data=04%7C01%7Ckpgund%40psu.edu%7C389350128a444b5a961108d8fdddca02%7C7cf48d453ddb4389a9c1c115526eb52e%7C0%7C0%7C637538476299508155%7CUnknown%7CTWFpbGZsb3d8eyJWIjoiMC4wLjAwMDAiLCJQIjoiV2luMzIiLCJBTiI6Ik1haWwiLCJXVCI6Mn0%3D%7C1000&amp;sdata=lmSBLd4rqw7eRGV%2FADpkWHaHmPZKlPrgAwKgyQnL3Qg%3D&amp;reserved=0" TargetMode="External"/><Relationship Id="rId4" Type="http://schemas.openxmlformats.org/officeDocument/2006/relationships/numbering" Target="numbering.xml"/><Relationship Id="rId9" Type="http://schemas.openxmlformats.org/officeDocument/2006/relationships/hyperlink" Target="https://nam10.safelinks.protection.outlook.com/?url=http%3A%2F%2Fgithub.com%2F&amp;data=04%7C01%7Ckpgund%40psu.edu%7C389350128a444b5a961108d8fdddca02%7C7cf48d453ddb4389a9c1c115526eb52e%7C0%7C0%7C637538476299503176%7CUnknown%7CTWFpbGZsb3d8eyJWIjoiMC4wLjAwMDAiLCJQIjoiV2luMzIiLCJBTiI6Ik1haWwiLCJXVCI6Mn0%3D%7C1000&amp;sdata=6rbARRQcnqqlQzQCJNaibXG592X%2FymImM%2Bzl8Jnkt%2Bc%3D&amp;reserved=0" TargetMode="External"/><Relationship Id="rId14" Type="http://schemas.openxmlformats.org/officeDocument/2006/relationships/hyperlink" Target="https://richpauloo.github.io/2018-10-17-How-to-keep-your-R-projects-organiz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FF4F2C7AEAAC4AA85C70855EE69659" ma:contentTypeVersion="14" ma:contentTypeDescription="Create a new document." ma:contentTypeScope="" ma:versionID="5145fc19a74b2a76a981fdafc4402d50">
  <xsd:schema xmlns:xsd="http://www.w3.org/2001/XMLSchema" xmlns:xs="http://www.w3.org/2001/XMLSchema" xmlns:p="http://schemas.microsoft.com/office/2006/metadata/properties" xmlns:ns3="fcc8274d-bb9a-4e5f-a5cd-37c31a36d6e2" xmlns:ns4="be0ae2ee-f802-4de7-b5ea-499b345279a2" targetNamespace="http://schemas.microsoft.com/office/2006/metadata/properties" ma:root="true" ma:fieldsID="96750e639816d87f20dfe6361ddacc3a" ns3:_="" ns4:_="">
    <xsd:import namespace="fcc8274d-bb9a-4e5f-a5cd-37c31a36d6e2"/>
    <xsd:import namespace="be0ae2ee-f802-4de7-b5ea-499b345279a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c8274d-bb9a-4e5f-a5cd-37c31a36d6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e0ae2ee-f802-4de7-b5ea-499b345279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74574-F898-40B8-BA86-2A25AFD73192}">
  <ds:schemaRefs>
    <ds:schemaRef ds:uri="http://schemas.microsoft.com/sharepoint/v3/contenttype/forms"/>
  </ds:schemaRefs>
</ds:datastoreItem>
</file>

<file path=customXml/itemProps2.xml><?xml version="1.0" encoding="utf-8"?>
<ds:datastoreItem xmlns:ds="http://schemas.openxmlformats.org/officeDocument/2006/customXml" ds:itemID="{A2EA9544-2026-4BC1-BFB6-DB11B7E6F8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c8274d-bb9a-4e5f-a5cd-37c31a36d6e2"/>
    <ds:schemaRef ds:uri="be0ae2ee-f802-4de7-b5ea-499b345279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4AF27F-6543-4CE5-8A7C-A02AD99E1129}">
  <ds:schemaRefs>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www.w3.org/XML/1998/namespace"/>
    <ds:schemaRef ds:uri="be0ae2ee-f802-4de7-b5ea-499b345279a2"/>
    <ds:schemaRef ds:uri="http://schemas.microsoft.com/office/infopath/2007/PartnerControls"/>
    <ds:schemaRef ds:uri="fcc8274d-bb9a-4e5f-a5cd-37c31a36d6e2"/>
    <ds:schemaRef ds:uri="http://purl.org/dc/dcmitype/"/>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Template>
  <TotalTime>1</TotalTime>
  <Pages>2</Pages>
  <Words>574</Words>
  <Characters>327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dermann, Katie</dc:creator>
  <cp:keywords/>
  <dc:description/>
  <cp:lastModifiedBy>Gundermann, Katie</cp:lastModifiedBy>
  <cp:revision>3</cp:revision>
  <dcterms:created xsi:type="dcterms:W3CDTF">2022-09-29T15:39:00Z</dcterms:created>
  <dcterms:modified xsi:type="dcterms:W3CDTF">2022-11-22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FF4F2C7AEAAC4AA85C70855EE69659</vt:lpwstr>
  </property>
</Properties>
</file>